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9FD4A" w14:textId="4915BEDF" w:rsidR="0084627C" w:rsidRPr="000312E2" w:rsidRDefault="0091055E">
      <w:pPr>
        <w:rPr>
          <w:rFonts w:ascii="Times New Roman" w:hAnsi="Times New Roman" w:cs="Times New Roman"/>
        </w:rPr>
      </w:pPr>
      <w:r w:rsidRPr="000312E2">
        <w:rPr>
          <w:rFonts w:ascii="Times New Roman" w:hAnsi="Times New Roman" w:cs="Times New Roman"/>
        </w:rPr>
        <w:t>&gt;</w:t>
      </w:r>
      <w:r w:rsidR="002011D5">
        <w:rPr>
          <w:rFonts w:ascii="Times New Roman" w:hAnsi="Times New Roman" w:cs="Times New Roman"/>
        </w:rPr>
        <w:t>T</w:t>
      </w:r>
      <w:r w:rsidR="002011D5">
        <w:rPr>
          <w:rFonts w:ascii="Times New Roman" w:hAnsi="Times New Roman" w:cs="Times New Roman" w:hint="eastAsia"/>
        </w:rPr>
        <w:t>n</w:t>
      </w:r>
      <w:r w:rsidR="002011D5">
        <w:rPr>
          <w:rFonts w:ascii="Times New Roman" w:hAnsi="Times New Roman" w:cs="Times New Roman"/>
        </w:rPr>
        <w:t>7484</w:t>
      </w:r>
    </w:p>
    <w:p w14:paraId="2D827031" w14:textId="2A3D37A5" w:rsidR="0091055E" w:rsidRDefault="0091055E">
      <w:commentRangeStart w:id="0"/>
      <w:r w:rsidRPr="0091055E">
        <w:t>TTCAT</w:t>
      </w:r>
      <w:commentRangeEnd w:id="0"/>
      <w:r w:rsidR="00173732">
        <w:rPr>
          <w:rStyle w:val="a3"/>
        </w:rPr>
        <w:commentReference w:id="0"/>
      </w:r>
      <w:commentRangeStart w:id="1"/>
      <w:commentRangeStart w:id="2"/>
      <w:r w:rsidRPr="0091055E">
        <w:t>GGGGCGAATAGAGAAAACGGAAAAAATCGTACG</w:t>
      </w:r>
      <w:commentRangeStart w:id="3"/>
      <w:r w:rsidRPr="0091055E">
        <w:t>CTAAG</w:t>
      </w:r>
      <w:commentRangeEnd w:id="1"/>
      <w:r w:rsidR="00173732">
        <w:rPr>
          <w:rStyle w:val="a3"/>
        </w:rPr>
        <w:commentReference w:id="1"/>
      </w:r>
      <w:r w:rsidRPr="0091055E">
        <w:t>GTTTTCCGGGCAGCCTTAGCGGCCGAAACTTCCCGTCCTCCAGCCTGCGGCTCTGCCGCCAGACATAATCGCCGGTCAGATTGATGTGCTCCCACCCCAGCGGCGACAGGTATTGCAGCAGCTCACCATCCACCGACTTCCCCGCATCGCCCATCGCCTGGGTGGCGCGCTCCAAGTACACCGTGTTCCACAACACGATGGCGGCCGTCACCAGGTTGAGGCCACTGGCCCGGTAGCGCTGCTGCTCGAAGCTCCGATCCCTGATCTCGCCGAGGCGGTTGAAGAACACCGCCCTGGCCAGGGAGTTGCGGGCTTCGCCCTTGTTCAGTCCAGCATGCACGCGCCGGCGCAGCTCGACGCTTTGCAACCAATCGAGGATGAAAAGCGTGCGCTCGATCCGGCCCAGCTCGCGCAGGGCCACGGCCAGGCCGTTCTGGCGCGGATAGCTGCCGAGCTTGCGCAGCATCAGCGAGGCGGTGACCGTGCCCTGCTTGATCGAGCTGGCCAGGCGCAGGATGTCGTCCCAATGGGCGCGGACGTGCTTGATGTTCAGGGTGCCGCCAACCATTGGGCGCAATGTCGGGTAGTCCTGGACGCTATTCGGAACATACAGCTTGGTTTCTCCGAGGTCGCGGATGCGCGGTGCGAAGCGGAAGCCCAGCAGGTGCATCAGGGCGAAGACATGATCGGTGAAGCCAGCCGTGTCAGTGTAGTGCTCCTCGATCCGCAAGTCGGACTCGTGGTACAGCAGACCGTCGAGCACATAGGTAGAGTCGCGCACGCCGACATTCACCACGCGGGTGCTGAACGGTGCGTACTGGTCGGAGATGTGGGTGTAGAACAGCCGCCCCGGCTCGCTGCCGTACTTCGGGTTGACGTGGCCGGTGCTTTCGCCTCGACCACCCGCCCGGAAGCGCTGGCCATCGGAAGAAGAGGTCGTGCCGTCGCCCCAGTGAGCGGCGAAGGTATGACGGTACTGGTGGTTGACCAGCTCGGCCAGGGCCGCCGAGTAGGTTTCGTCTCGGATGTGCCAGGCTTGCAGCCAGGACAGCTTGGCGTAGGTCAGGCCGGGGCTCGACTCGGCCATCTTGGTCAGCCCGAGGTTGATTGCATCGCCCAGGATCGCTGAAAGCAGCAATGTCCGGTCTTTGGCCTCGGCACCGTCCTTCAGGTGTGTGAAGTGGCGGCTGAAGCCCGTCCAGTCGTCCACGTCCATCAGCAGTTCGGTGATCTTGATGCGCGGCAGCAAATGGCTGGTCTGGTCGATCAGCGCCTGCGCGGTATTGGGCACCGCGGAATCCAGCGGGGTGATCTTCAGCCCGGACTCGGTGAGGATGGCATCGGGCAGCTCGTTGTCCTTGGCCAGGCGGGTGACGGTGGCCAGCTGCTCGTCCAGCAGCTGCAAGCGCTCTTCCAGGTACTGGTTGCTGTTCGGGTTGATCGCCAGGGGCAGAGCCTGCGCATGCTTGAGCGCGGCGAACCTCTCTGCCGGCAGCAGGTAGTCGTCGAAGTCGCGGAACTGCCGCGAGCCCTTGACCCAGATGTCACCGGAGCGCAGCGCGTTCTTCAGCTCGGACAGGGCGCAGATTTCGTAGAAGCGCCGGTCGAGGCCTTCCGGGGTTATCACTAGCGGCTTCCAGCGCGGCTTGATGAAGGCGGTGGGCGCATCGGCCGGCACCTTGCGCAGGTTGTAGGCGTTCATCTCGCTCAGGGTCTGCACGGCTGCCAGCACGCCTTGCGCAGCCGGGGCAGCGCGCAGTTCCAGCACCTCCAGCAAGGCCGGCGTGTAACGGCGCAGAGTGGCGAAGTTCTCGCCGACCAGGTGCAGATGGTCGAAGCCTTCCGGCCGGGCCAGCAGCTCGGCCTCGCTGACGCTCTCGGTGAACTCGTCCCAGGGAATCACCGCCTCAATGGCGGCATAGGGATCGCTACCGCTTTCCTTGGCTTCCAGCAGAGCCTGGCCGATCTTCGAGTACAGGCGCACCTTGTCGTTGATCGCCTTGCCCTGCTTCTGGAACTGCTGCTGATGCTTGTGCTTCGCGCTGCTGAACAGCTTGACCAGGATACGGTCGTGCAGATCGACCAACTCATCAATCACCGTCGCGGTGCTCTCCAGCACCACGGCGGCCAGGGTCGCGTAGCGTCGCTGCGGCTCGAACTTGCCGAGGTCTTTGGGCGTCATCTGCCCACCCTCGCGGGCCAGCTTGAGCAGGCGGTTCTGGTGGATGTGTCGGCCCAGGCCTTCGGGCAAGTCCACCAGCTGAAATGTCTTCAGCCGCTCGATGTGTTCGAGCATGTGGCGGGAGTTCGGTTTCAGCGGTGCCTGTCGCAGCCAGGTCAACCAGGTGATGCTGCTGCCGGCCTTGAGCTTCAACAGCTCGTCCAGCTTGGCCCGATGCGAGTCCGTGAGTGGTTCGACCAGGGCGCGGTAGACTCGGCGATTGGCCCGCGCAATGGCCTCCGAACAAGCTCGATCAATTACGCTCAACGCCGGCAGAATGCGCCGCTTCTGTCGCAGGCTCTCCAGGGCCTGACCGGCCAGCAGTAAGCCCTTGTCGGTCTGCTGGGCCAACTCGGTCAGCTCGCGCACCAGGGCGCGGAAGTCGGACAGGCCGAACGGGGCCAGTTGTAGGTAGGTGCGCAGTTCCTGGGCGTGCTCGCGGCGAGTCACGT</w:t>
      </w:r>
      <w:r w:rsidRPr="0091055E">
        <w:lastRenderedPageBreak/>
        <w:t>CGCGTTCGCCGTACTTCAACCAACTCGCCGGGTCGGCCTGAACTTGCTTGGCCACCCACTGGATGACCGGCTCGGGCGGCTCGCTGTCGGTGCCCAACGCATAGCCGGGGTAGCGCAGCAGGCTGAGCTGCACCGCGAAGCCCAGGCGGTTGGCGTCGCCGCGCCGCTGGCGGATCAGCGACAGGTCGGAGTCGTTGAAGGTGTAGTAGCGGATCAGGTCATCCTGGCTTTCCGGCAACGCAAGCAAGGTGTCGCGCTCCGTAGCCGAGAGAATCGAGCGACGCGGCAT</w:t>
      </w:r>
      <w:commentRangeEnd w:id="3"/>
      <w:r w:rsidR="00173732">
        <w:rPr>
          <w:rStyle w:val="a3"/>
        </w:rPr>
        <w:commentReference w:id="3"/>
      </w:r>
      <w:r w:rsidRPr="0091055E">
        <w:t>GGT</w:t>
      </w:r>
      <w:commentRangeStart w:id="4"/>
      <w:r w:rsidRPr="0091055E">
        <w:t>TCAGTCGTCCTTGCGAAGGTACTGATAGAGGGTTTCTCGGCTGATGCCGAACTCGCGGGCGAGCTGCGCCTTCGGCTCGCCCGCAGCGGCCCGCTGCCGCAGCGTGATGGCTTGCTCGTCGGAGAGGGCTTTCTTGCGGCCCCGGTAGGCACCGCGCTGCTTGGCCAGGGCGATGCCCTCGCGCTGCCGCTCGCGAATCAGGGCGCGCTCAAACTCGGCAAAGGCCCCCATGACCGACAGCATCAGGTTGGCCATCGGCGAGTCCTCGCCGGTGAACACCAGGCCTTCCTTCAAGAACTCGATGCGCACACCGCGCTGGGTCAGCTTCTGCACCAGGCGGCGCAAATCATCGAGGTTTCGTGCCAGGCGATCCATGCTGTGCACCACCACGGTGTCGCCTTCGCGAACGAAACCGAGCATGGCCTCCAGCTGGGGACGCTGGGTGTCCTTGCCCGAGGCTTTGTCGGTGAACAGCTTGCCGACCTCGACCTGTTCAAGTTGGCGTTCCGGGTTCTGGTCGAAGCTGCTGACCCGGACGTAACCGATGCGTTGTCCCTGCAA</w:t>
      </w:r>
      <w:commentRangeEnd w:id="4"/>
      <w:r w:rsidR="00173732">
        <w:rPr>
          <w:rStyle w:val="a3"/>
        </w:rPr>
        <w:commentReference w:id="4"/>
      </w:r>
      <w:r w:rsidRPr="0091055E">
        <w:t>GATGCCTCCATGGGCTGGATGGGCGGCAGGGCTTGCGTTGGTTTTTGGTTCCATTGCGCCCGAAGCCTTGAATT</w:t>
      </w:r>
      <w:commentRangeStart w:id="5"/>
      <w:r w:rsidRPr="0091055E">
        <w:t>TGTCAGGCTGAAATCTATGACCTTGGCAAGCATGTGTCAAAGAATGTGAAAGCGGACTCTATTCTGACGGCGTGATGCGCCTTGCCTGACATCCAGTT</w:t>
      </w:r>
      <w:commentRangeEnd w:id="5"/>
      <w:r w:rsidR="00C72AB1">
        <w:rPr>
          <w:rStyle w:val="a3"/>
        </w:rPr>
        <w:commentReference w:id="5"/>
      </w:r>
      <w:commentRangeStart w:id="6"/>
      <w:commentRangeStart w:id="7"/>
      <w:r w:rsidRPr="0091055E">
        <w:t>TGTCGTTTTCAGAAGACGGCTGCAC</w:t>
      </w:r>
      <w:commentRangeEnd w:id="6"/>
      <w:r w:rsidR="00C72AB1">
        <w:rPr>
          <w:rStyle w:val="a3"/>
        </w:rPr>
        <w:commentReference w:id="6"/>
      </w:r>
      <w:r w:rsidRPr="0091055E">
        <w:t>TGAACGTCAGAAGCCGACTGCACTATAGCAGCGGAGGGGTTGGATCCATCAGGCAACGACGGGCTGCTGCCGGCCATCAGCGGACGCAGGGAGGACTTTCCGCAACCGGCCGTTCGATGCGGCACCGATGGCCTTCGCGCAGGGGTAGTGAATCCGCCAGGATTGACTTGCGCTGCC</w:t>
      </w:r>
      <w:commentRangeStart w:id="8"/>
      <w:r w:rsidRPr="0091055E"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TGGACATAAGCCTGTTCGGTTGGTAAGCTGTAATGCAAGTAGCGTATGCGCTCACGCAACTGGTCCAGAACCTTGACCGAACGCAGCGGTGGTAACGGCGCAGTGGCGGTTTTCAT</w:t>
      </w:r>
      <w:commentRangeEnd w:id="8"/>
      <w:r w:rsidR="00C72AB1">
        <w:rPr>
          <w:rStyle w:val="a3"/>
        </w:rPr>
        <w:commentReference w:id="8"/>
      </w:r>
      <w:r w:rsidRPr="0091055E">
        <w:t>GGCTTGTTATGACTGTTTTTTTGTACAGTCTATGCCTCGGGCATCCAAGCAGCAAGCGCGTTACGCCGTGGGTCGATGTTTGATGTTATGGAGCAGCAACGATGTTACGCAGCAGGGCAGTCGCCCTAAAACAAAGTTAGGCCGCATGGACACAACGCAGGTCACATTGATACACAAAATTCTAGCTGCGGCAGATGAGCGAAATCTGCCGCTCTGGATCGGTGGGGGCTGGGCGATCGATGCACGGCTAGGGCGTGTAACACGCAAGCACGATGATATTGATCTGACGTTTCCCGGCGAGAGGCGCGGCGAGCTCGAGGCAATAGTTGAAATGCTCGGCGGGCGCGTCATGGAGGAGTTGGACTATGGATTCTTAGCGGAGATCGGGGATGAGTTACTTGACTGCGAACCTGCTTGGTGGGCAGACGAAGCGTATGAAATCGCGGAGGCTCCGCAGGGCTCGTGCCCAGAGGCGGCTGAGGGCGTCATCGCCGGGCGGCCAGTCCGTTGTAACAGCTGGGAGGCGATCATCTGGG</w:t>
      </w:r>
      <w:r w:rsidRPr="0091055E">
        <w:lastRenderedPageBreak/>
        <w:t>ATTACTTTTACTATGCCGATGAAGTACCACCAGTGGACTGGCCTACAAAGCACATAGAGTCCTACAGGCTCGCATGCACCTCACTCGGGGCGGAAAAGGTTGAGGTCTTGCGTGCCGCTTTCAGGTCGCGATATGCGGCCTAACAATTCGTCCAAGCCGACGCCGCTTCGCGGCGCGGCTTAACTCAGGTGTTAGGCAGCACAGAGCGACCATTTCATGTCCGCGAGCACCCCCCCCATAACTCTTCGCCTCATGACCGAGCGCGACCTGCCGATGCTCCATGATTGGCTCAACCGGCCGCACATCGTTGAGTGGTGGGGTGGTGACGAAGAGCGACCGACTCTTGATGAAGTGCTGGAACACTACCTGCCCAGAGCGATGGCGGAAGAGTCCGTAACACCGTACATCGCAATGCTGGGCGAGGAACCGATCGGCTATGCTCAGTCGTACGTCGCGCTCGGAAGCGGTGATGGCTGGTGGGAAGATGAAACTGATCCAGGAGTGCGAGGAATAGACCAGTCTCTGGCTGACCCGACACAGTTGAACAAAGGCCTAGGAACAAGGCTTGTCCGCGCTCTCGTTGAACTACTGTTCTCGGACCCCACCGTGACGAAGATTCAGACCGACCCGACTCCGAACAACCATCGAGCCATACGCTGCTATGAGAAGGCAGGATTCGTGCGGGAGAAGATCATCACCACGCCTGACGGGCCGGCGGTTTACATGGTTCAAACACGACAAGCCTTCGAGAGAAAGCGCGGTGTTGCCTAACAACTCATTCAAGCCGACGCCGCTTCGCGGCGCGGCTTAATTCAGGTGTTAGCCATATTATGGAGCCTCATGCTTTTATATAAAATGTGTGACAATCAAAATTATGGGGTTACTTACATGAAGTTTTTATTGGCATTTTCGCTTTTAATACCATCCGTGGTTTTTGCAAGTAGTTCAAAGTTTCAGCAAGTTGAACAAGACGTTAAGGCAATTGAAGTTTCTCTTTCTGCTCGTATAGGTGTTTCCGTTCTTGATACTCAAAATGGAGAATATTGGGATTACAATGGCAATCAGCGCTTCCCGTTAACAAGTACTTTTAAAACAATAGCTTGCGCTAAATTACTATATGATGCTGAGCAAGGAAAAGTTAATCCCAATAGTACAGTCGAGATTAAGAAAGCAGATCTTGTGACCTATTCCCCTGTAATAGAAAAGCAAGTAGGGCAGGCAATCACACTCGATGATGCGTGCTTCGCAACTATGACTACAAGTGATAATACTGCGGCAAATATCATCCTAAGTGCTGTAGGTGGCCCCAAAGGCGTTACTGATTTTTTAAGACAAATTGGGGACAAAGAGACTCGTCTAGACCGTATTGAGCCTGATTTAAATGAAGGTAAGCTCGGTGATTTGAGGGATACGACAACTCCTAAGGCAATAGCCAGTACTTTGAATAAATTTTTATTTGGTTCCGCGCTATCTGAAATGAACCAGAAAAAATTAGAGTCTTGGATGGTGAACAATCAAGTCACTGGTAATTTACTACGTTCAGTATTGCCGGCGGGATGGAACATTGCGGATCGCTCAGGTGCTGGCGGATTTGGTGCTCGGAGTATTACAGCAGTTGTGTGGAGTGAGCATCAAGCCCCAATTATTGTGAGCATCTATCTAGCTCAAACACAGGCTTCAATGGCAGAGCGAAATGATGCGATTGTTAAAATTGGTCATTCAATTTTTGACGTTTATACATCACAGTCGCGCTGATAAGGCTAACAAGGCCATCAAGTTGACGGCTTTTCCGTCGCTTGTTTTGTGGTTTAACGCTACGCTACCACAAAACAATCAACTCCAAAGCCGCAACTTATGGCGGCGTTAGATGCACTAAGCACATAATTGCTCACAGCCAAACTATCAGGTCAAGTCTGCTTTTATTATTTTTAAGCGTGCATAATAAGCCCTACACAAATTGGGAGATATATC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ATGGTGACGGTGTTCGGCATTCTGAATCTCACCGAGGACTCCTTCTTCGATGAGAGCCGGCGGCTAGACCCCGCCGGCGCTGTCACCGCGGCGATCGAAATGCTGCGAGTCGGATCAGACGTCGTGGATGTCGGACCGGCCGCCAGCCATCCGGACGCGAGGCCTGTATCGCCGGCCGATGAGATCAGACGTATTGCGCCGCTCTTAGACGCCCTGTCCGATCAGATGCACCGTGTTTCAATCGACAGCTTCCAACCGGAAACCCAGCGCTATGCGCTCAAG</w:t>
      </w:r>
      <w:commentRangeStart w:id="9"/>
      <w:r w:rsidRPr="0091055E">
        <w:t>GGCTCTGTTGCAAAAATCGTGAAGCTTGAGCATGCTTGGCGGAGATTGGACGGACGGAACGATGACGGATTTCAAGTGGCGCCATTTCCAGGGTGA</w:t>
      </w:r>
      <w:commentRangeEnd w:id="7"/>
      <w:r w:rsidR="00C72AB1">
        <w:rPr>
          <w:rStyle w:val="a3"/>
        </w:rPr>
        <w:commentReference w:id="7"/>
      </w:r>
      <w:r w:rsidRPr="0091055E">
        <w:t>TGTGATCCTGTGGGCGGTGCGCTGGTATTGTCGCTATCCGATCAGCTATCGCGACCTTGAGGAAATGCTGGCGGAACGCGGCATTTCGGTCGACCATACGACGATCTATCGCTGGGTCCAGTGCTACG</w:t>
      </w:r>
      <w:r w:rsidRPr="0091055E">
        <w:lastRenderedPageBreak/>
        <w:t>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GAGGCCATGGGCATGCTCAACCACCATTTCGCAGCAGCCGCCTGATCGGCGCAGAGCGACAGCCTACCTCTGACTGCCGCCAATCTTTGCAACAGAGCC</w:t>
      </w:r>
      <w:commentRangeEnd w:id="9"/>
      <w:r w:rsidR="00C72AB1">
        <w:rPr>
          <w:rStyle w:val="a3"/>
        </w:rPr>
        <w:commentReference w:id="9"/>
      </w:r>
      <w:commentRangeStart w:id="10"/>
      <w:r w:rsidRPr="0091055E">
        <w:t>GGCCAGCGATATTCTCCGGTGAGATTGATGTGTTCCCATCCGAGCGGCGAAACATGGGCCAAGAGATCGGGCGATAGCAGCTTTCCATCGCGTTTCTGGTTTGCAACGACCTCGCCGAGCTTCATGGTGTTCCAGAAGATGATGATGGCGGCGAGCAGATTCATGCCGGCGATGCGGTAATGCTGGCCTTCGGCGGAACGGTCGCGGATTTCACCGCGGCGGTGGAAGCTGATTGCCCGCTTCAGCGCATGATGAGCTTCGCCTTTGTTGAGCCCGATCTGGGCACGCCGTTGGAGTTCGGCATCCAGAATCCAGTCGATCATGAACAGGGTGCGCTCGACGCGACCGACTTCCCGCAGGGCTGTCGCGAGCTCGTTCTGCCGCGGATAGGAGGCGAGTTTCCGCAGAATCTGGCTTGGCGCGACGGTCCCGGCAGCAATGGTGGCGGCGATGCGCAGGATGTCGGGCCAATTGCGCTCGATCATGGCTTGGTTGACCTTTCCGCCGATCAACGCTCGCAGGTGCGCCGGGGCGGCCGACGGATTGAACGCGTAGAGCCGTTTGGATGGCAGGTCGCGGATGCGCGGAGCGAACCGGTAGCCGAGAATGGCACATGCGGCAAAGACGTGATCGGTGAAGCCGCCCGTGTCGGTGAACTGCTCGCGGATATGGCGTCCAGCATCGTTCATCAGCAGGCCATCGAGGATGTAAGCCGCTTCGCTTGCCGTTGCAGGAATCACCTGGGTTGCGAACGGCGCATATTGGTCGGAGACGTGGCTATAGGCTTTCAGGCCCGGGGTATTGCCATATTTCGCGTTGACCAGGTTCATGGCCTCACCTTGCTCTGTAGCGACGAAGAACTGTCCGTCGCTCGAAGCCGACGTGCCCATGCCCCAGAACCGGGCCATGGGTAACGCTGCCTGTGCCTCGACCACCATGGCCAGCGCCCGGTCATAGGCTTCGCCCTCGACATGCCACCGTCCAATGCGGATCAATTCCCAGAAGGTGTGGGTGTTTGTCGCATCCGCCATTTTGCGCAAGCCGAGGTTGATCCCTTCCGCCAAGATAACGTTCATTAGCCCGATCCGGTCAGCGCAGGGTGCTCCTGTGCGCAGATGGGTGAACGCTTCGGTGAAGCCGGTCGCCGCATCCACCTCCAGCAGGAGATCGGTGATGCGCGTGGGCGGGATCTGCTTGTAGAGATCGAGCACCAGATCTTCGGCGCCTGTCGGCGCGGCGGCTTCGAGTTTCTCGATATGCAGAACGCCGTTCTCAATCGACCCGCCCGGGATCGTGCCTGCGCGAGCGGCACGGCCAAGCTCGCGCAACCGCATGTCGAGGCGAGCTTGCCGGTCTGCCAGCCATTCCTCCGGCCGCAATGGCACAGCGAGACGACCGCCTTCCGCGATGGCTTGTGCCGGAACGAGTGCGTGTTTCAGATCGCCATAGCGCCGGGACCTAGTAAGCCAGACATCTCCGGAGCGGAACGCATCGCGCAGATGGAACAGCACCGCGATCTCCCATAGGCGAGCGTCGCCAGCCCTCTGGGCCCGAAGGTGGCGATGCCATTTCGAGCTGGGCCGCAAGAAGCTGGTCATCGCGGCATCGTTCAAACCGGTACGAAGGACCGTCACCGCTTCCAGAAGCGGCAGTGCAACGGGCGCAGCTCGCAGATCGAGCAGGCGCAACATGCGTGGAGTGAATCGGCGGAAGCGGTGATAACCGTCGAGCACATGATTGAGCGGATCGTCGGCCATGGTGGCGGTCAGCCTGATTGCCATTGCAACAAGGGTTTTTAAGCCGTCCCACCCTGACCCACTCGCGATGACATCGCCCAGCGGCTGGCCATCATCCTGTGCATCGACCAGGGCGCCCCCGATCTCGGCGAAGGATTTCAGGGTGTCACGCACCACCCCCGCTTCGTCTGCGACCTTTGCATGGCAAATACGCTCCGAAGCACGGTAGAGACGGCCGACGATCCGGTCGTGGGTTTCGACCACTGCGTCGGCCAACATCGCCTGCCATTCCGAGACGCAAACAGCCAAGATCGCAAGCCGCCTGTCCTCCGGGAGATCGCGCATGCCGTCGGCATAATACCGTTCACCCTGCCTGCGCAGA</w:t>
      </w:r>
      <w:r w:rsidRPr="0091055E">
        <w:lastRenderedPageBreak/>
        <w:t>CGAGTCACCCGATGGGCAGGAACGCCGGCAAGCAGATCCTCGGGGAGATCGACGCGTTGCAGATATTCGAGCCGGTCGAGCAGCCGGTTGGCCGACGAAGAGTTCGAGCCAGGCTCGAACTGGCGCAGCCACACAAAACGGGTCACCCGATCATCAGCCGTCTCCTCGAGCAATGCCAGCAACTGTTCTCGGATCGGCATAGGCAGCCGACTGGCGATCCTCGTCTCGATGCGTCGCTCGGCATCGACGAGAGCCGCGGCACAAAGCCGCTCGATCGTGGATGTCGCGGGAAGGACAGTGCGGGTGCGTCGGCACTCGGCTACGAAGCGACGGGCGATATCCTCGTTCGACACCGCCATCTCGGCTTCTCGGAACAACCATTCCTTCAGCTCCCTCGCACCACGTCCGGAGAAGGTGCGGAAGCCGTAGAGCCCCCGTAACTCGGCAAGATGCTCGTGCCGTGTTTCCTCGCGGGCAGCATAGTCTACGAGATCGTCGGCACCCAGGCCAAGCTGCGCTCCGATAAATTCGATGACCTCTGCAGGGATCAGTTCGCCTGGAGCCAGCACCCGGCCGGGATAGCGCAGGACACACAATTGCAGGGCGAAGCCGAACCTGTTGTGAGCGCGCCGACGCAGCCTGATATGCCCAAGGTCTTCATCACTCAGCGTATAGTGCTTGAGCAAATCCGTCTGTGAAGTCGGCAAGCGCAACAGCGCGTCTTTCTGCCGATCGGTTAGAGTGACGCGACGCGGCATACATGTTCCTTTTTCAAAATCTGATAGCGTTCAAGACGCTTTATTTATGAAGCTGGTTGAGATACATTTCCAGAGGTCAATGCAATCGTGGCCGAAGCGCCGCCTCAAACCAACGTTTGTGATACATGCTGATCGGATATGCCCGCGTCTCCAAAGCCGATGGCTCGCAGTCTCTCGACCTGCAGCACGACGCCTTGCGCGCCGCAGGTGTCGAACGGGACAATATCTATGATGATCTTGCTTCCGGCGGTCGTGATGATCGCCCTGGCTTGACTGCCTGCCTCAAGTCATTGCGTGACGGCGATGTGCTGGTGGTCTGGAAGCTCGATCGCCTCGGACGATCGCTTGCCCATCTGGTCAACACGGTGAAGGAGCTGTCAGACCGCAAGATCGGCCTGCGGGTTCTGACTGGAAAGGGCGCTCAGATCGACACCACGACTGCGTCCGGTCGCATGGTGTTCGGAATCTTCGCCACCTTAGCCGAGTTCGAGCGGGATCTGATCCGAGAGCGCACCATGGCGGGTCTCGCCTCCGCGAGAGCGCGCGGTCGCAAGGGCGGACGAAAATTCGCGCTCACCAAAGCTCAGGTGCGTCTCGCGCAAGCCGCCATGGCCCAGCGCGATACTTCAGTTTCCGATCTCTGCAAGGAACTCGGCATCGAGCGCGTCACTCTCTACCGATATGTCGGTCCCAAAGGCGAGCTCAGAGACCATGGAAAGCATGTTCTCGGACTTACGTAGCAACTCGTTTCTTTTCGCAGGTTGAGCCACCTCCGCGCTTCATCAGAAAACTGAAGGAACCTCCATTGAATCGAACTAATATTTTTTTTGGTGAATCGCATTCTGACTGGTTGCCTGTCAGAGGCGGAGAATCTGGTGATTTTGTTTTTCGACGTGGTGACGGGCATGCCTTCGCGAAAATCGCACCTGCTTCCCGCCGCGGTGAGCTCGCTGGAGAGCGTGACCGCCTCATTTGGCTCAAAGGTCGAGGTGTGGCTTGCCCCGAGGTGATCAACTGGCAGGAGGAACAGGAGGGTGCATGCTTGGTGATAACGGCAATTCCGGGAGTACCGGCGGCTGATCTGTCTGGAGCGGATTTGCTCAAAGCGTGGCCGTCAATGGGGCAGCAACTTGGCGCTGTTCACAGCCTATTGGTTGATCAATGTCCGTTTGAGCGCAGGCTGTCGCGAATGTTCGGACGCGCCGTTGATGTGGTGTCCCGCAATGCCGTCAATCCCGACTTCTTACCGGACGAGGACAAGAGTACGCCGCAGCTCGATCTTTTGGCTCGTGTCGAACGAGAGCTACCGGTGCGGCTCGACCAAGAGCGCACCGATATGGTTGTTTGCCATGGTGATCCCTGCATGCCGAACTTCATGGTGGACCCTAAAACTCTTCAATGCACGGGTCTGATCGACCTTGGGCGGCTCGGAACAGCAGATCGCTATGCCGATTTGGCACTCATGATTGCTAACGCCGAAGAGAACTGGGCAGCGCCAGATGAAGCAGAGCGCGCCTTCGCTGTCCTATTCAATGTATTGGGGATCGAAGCCCCCGACCGCGAACGCCTTGCCTTCTATCTGCGATTGGACCCTCTGACTTGGGGTTGATGTTCATGCCGCCTGTTTTTCCTGCTCATTGGCACGTTTCGCAACCTGTTCTCATTGCGGACACCTTTTCCAGCCTCGTTTGGAAAGTTTCATTGCCAGACGGGACTCCTGCAATCGTCAAGGGATTGAAACCTATAGAAGACATTGCTGATGAACTGCGCGGGGCCGACTATCTGGTATGGCGCAATGGGAGGGGAGCAGTCCGGTTGCTCGGTCGTGAGAACAATCTGATGTTGCTCGAATATGCCGGGGAGCGAATGCTCTCTCACATCGTTGCCGAGCACGGCGACTACCAGGCGACCGAAATTGCAGCGGAACTAATGGCGAAGCTGTATGCCGCATCTGAGGAACCCCTGCCTTCTGCCCTTCTCCCGATCCGGGATCGCTTTGCAGCTTTGTTTCAGCGGGCGCGCGATGATCAAAAC</w:t>
      </w:r>
      <w:r w:rsidRPr="0091055E">
        <w:lastRenderedPageBreak/>
        <w:t>GCAGGTTGTCAAACTGACTACGTCCACGCGGCGATTATAGCCGATCAAATGATGAGCAATGCCTCGGAACTGCGTGGGCTACATGGCGATCTGCATCATGAAAACATCATGTTCTCCAGTCGCGGCTGGCTGGTGATAGATCCCGTCGGTCTGGTCGGTGAAGTGGGCTTTGGCGCCGCCAATATGTTCTACGATCCGGCTGACAGAGACGACCTTTGTCTCGATCCCAGACGCATTGCACAGATGGCGGACGCATTCTCTCGTGCGCTGGACGTCGATCCGCGTCGCCTGCTCGACCAGGCGTACGCTTATGGGTGCCTTTCCGCAGCTTGGAACGCGGATGGAGAAGAGGAGCAACGCGATCTAGCTATCGCGGCCGCGATCAAGCAGGTGCGACAGACGTCATACTAGATATCAAGCGACTTCTCCTATCCCCTCGGAACACATCAATCTTACCGGAGAATATCGTTGGCCAAAGCCTTAGCGTAGGATTTCGCCCTCTCCCGCAAACGACCCC</w:t>
      </w:r>
      <w:commentRangeEnd w:id="10"/>
      <w:r w:rsidR="005A068B">
        <w:rPr>
          <w:rStyle w:val="a3"/>
        </w:rPr>
        <w:commentReference w:id="10"/>
      </w:r>
      <w:r w:rsidRPr="0091055E">
        <w:t>TAATT</w:t>
      </w:r>
      <w:commentRangeStart w:id="11"/>
      <w:r w:rsidRPr="0091055E">
        <w:t>GCCTGTATCGACGGTTCCACCTCGGCTCCAGCTGTTTGCGACTACGCGGCCTGGGCCAGTCTGAGCCTGGAAGCGCCGCTGACCTTCCTGCATGTGCTGGATCAGCGCCAGTATCCGGTTGCAGCAGATTTGAGTGGCAACATTGGCCTTGGCAGCCGCGAGCACCTGCTTGATGAGCTTGCTTCCCTGGATGAACAGCGCGGCAAGTTGGCCCTTGAACAAGGGCGAATCATGCTTGCAGCCGCGAAAGAACGGGCCGTGAATGATGGTGTGCGCGCACCGGAGTCCAAGCAGCGACATGGCGATTTACTGGAGAGCTTGCAAGAGCTGCAAAGTGAAACGCGCTTGCTGGTTATCGGTCGCCAGGGCGAGTCTAGTGGCGGTCTGAGTCAGCATGTCGGAAGCCAGCTGGAAAGCGTTATTCGTATCATGCACCGGCCAATCCTGGTCACCCCGGCCAACTTCCAAAAGCCCAAGAGCGCGATGCTGGCATTCGATGGCGGCGCTACAACCCGCAAGGGTGTGGAGATGCTGGCAGCCAGCCCGCTGCTGAAGGGGCTGCCGATCCATCTGGTCATGGTTGGGCCCGTGAACGACGAAGCGTCCGCGCAGCTGGACTGGGCGCAGAAAGTGCTGATCAACGCCGGATTTACCGTTCGCGCTGAGACTCGGAGCGGTGAAATAGAACGTACCCTGCACGCCTATCAGAAAGAGCATGGCATCGATCTGCTAGTGATGGGGGCTTATGGACACTCACGTATCCGGCAGTTCCTGGTCGGCAGCACCACTACCAGCATGCTCCGTACCACCACCAGTCCGCTGTTACTGCTGCGCTA</w:t>
      </w:r>
      <w:commentRangeStart w:id="12"/>
      <w:r w:rsidRPr="0091055E">
        <w:t>A</w:t>
      </w:r>
      <w:commentRangeEnd w:id="11"/>
      <w:r w:rsidR="005A068B">
        <w:rPr>
          <w:rStyle w:val="a3"/>
        </w:rPr>
        <w:commentReference w:id="11"/>
      </w:r>
      <w:r w:rsidRPr="0091055E">
        <w:t>TGAGCCTGGACGACGCCCTCGATCTTGCCCATTTCAAGACCCTACTGGAACAGCGGGCTGCCGAGCTGGATCGATTGCTGGGAGACGCTGAGTCTCGCTCGCAATCGGTAGAGCTGGATCAAAGCAAGGTGGGGCGTCTATCGAGAATGGACGCACTCCAGCAACAAGCGATGAACGATGCGATCCGCAGTCGTGCACGGCATGAACGTGTCCGTCTCCAACTGGCCCTCAAGCGCTGGCACGAGGGCGACTATGGCTGGTGTAACCAATGCGGCGAGTTGATCGCCTCGGGCCGTCTGGAGTTCGATCCGGCCACGCCGTTGTGTATCACCTGTGCCAGCCGCGCCGAGTCGGGTTGA</w:t>
      </w:r>
      <w:commentRangeEnd w:id="12"/>
      <w:r w:rsidR="005A068B">
        <w:rPr>
          <w:rStyle w:val="a3"/>
        </w:rPr>
        <w:commentReference w:id="12"/>
      </w:r>
      <w:r w:rsidRPr="0091055E">
        <w:t>AACCATCACGGCTCGTGGCGTCAGTCTGATTTAACGAGGCTTCTA</w:t>
      </w:r>
      <w:commentRangeStart w:id="13"/>
      <w:r w:rsidRPr="0091055E">
        <w:t>ATGTATTTGATGGCTAAAAACTGGCTGGGCCGAACACGGAAAGTAAGTGTTTGGATGTGGGCGCTTGTATGCCTTGTGTTGCTCACCGTATTCCAAGTACGTACTCATCACCTTGATGATCGTCTGTACTTTTGGATCAAGACCCACTGGCACACAGACGATTGGCAGGAGCGCTCTGTGTGGCTGCCTGGCTATCGGGTTGAGCTGGATGCTAAGGCGGTTCCCGGTGTGGACAACAACCTTTCGGGCCTGACCTTCGATCCTGACCTAAATCTGCTGTGGGCGGTTACCAATGGCCCGAACGAGCTGCTGGCCCTCAGTCGTGACGGTGACGTGGAGCGACGTTACAGCCTGGATGGCTTCCACGACGTGGAAGCGGTGTCCTATGCCGGCAACGGTCAACTGGTCATTGCCGAAGAGCGGCGGCAGAGCCTGGTTATCGTGGATATCCCCATCGACGAATACGGTAAGCTTTCTCCTGATCGACCATTGAGCCTAGACCAGTATTCAGCGCTAACCTTGGCGCTTGGCAAGGAGGACAACAAAGGCCTTGAAGGGCTCGCCTACGACCTAAAAGGTGATCGTTTGTTTGTGACCAAGGAGCGTGACCCCCGGCAATTACTGGAAGTGAGCGGCCTTCGTGCCAGCCTGGAAGGAGGCGTTTCCCTGCACGTCCGCGACATGTCCAACCTAGTAAAAGACAAGGTGTTTGCCACTGACTTGTCTTCGGTTGTATTCGATCAACAGAGCGGCCATCTGATCCTGCTCAGCGACGAGTCGAAACTGCTGATTGAAATGACCGACGAGGGCAAGGTGGTGAGTTTCCGCTCCTTGGCGAGGGGGTTTGCTGGTTTGCTGAAAGGTATACCCCAAGCCGAAGGCGTAACCATCGACGATGAAGGGTATTTGTACGTGGTCAGCGAGCCGAACTTGTTCTATCGCTTTACCCGCGAGACAGATTGA</w:t>
      </w:r>
      <w:commentRangeEnd w:id="13"/>
      <w:r w:rsidR="005A068B">
        <w:rPr>
          <w:rStyle w:val="a3"/>
        </w:rPr>
        <w:commentReference w:id="13"/>
      </w:r>
      <w:r w:rsidRPr="0091055E">
        <w:t>CCAGTCAACAAGCTACAGTCAGGCGTGGCCGGGACGCTTGAACT</w:t>
      </w:r>
      <w:commentRangeStart w:id="14"/>
      <w:r w:rsidRPr="0091055E">
        <w:t>GTTAGCGTACGATTTTTTCCGAA</w:t>
      </w:r>
      <w:r w:rsidRPr="0091055E">
        <w:lastRenderedPageBreak/>
        <w:t>TTCTGCGGGCTCCCC</w:t>
      </w:r>
      <w:commentRangeEnd w:id="2"/>
      <w:r>
        <w:rPr>
          <w:rStyle w:val="a3"/>
        </w:rPr>
        <w:commentReference w:id="2"/>
      </w:r>
      <w:commentRangeEnd w:id="14"/>
      <w:r w:rsidR="00173732">
        <w:rPr>
          <w:rStyle w:val="a3"/>
        </w:rPr>
        <w:commentReference w:id="14"/>
      </w:r>
      <w:commentRangeStart w:id="15"/>
      <w:r w:rsidRPr="0091055E">
        <w:t>TTCAT</w:t>
      </w:r>
      <w:commentRangeEnd w:id="15"/>
      <w:r w:rsidR="00173732">
        <w:rPr>
          <w:rStyle w:val="a3"/>
        </w:rPr>
        <w:commentReference w:id="15"/>
      </w:r>
    </w:p>
    <w:sectPr w:rsidR="009105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穆 小飞" w:date="2022-04-07T21:07:00Z" w:initials="穆">
    <w:p w14:paraId="6F78B903" w14:textId="17F24F37" w:rsidR="00173732" w:rsidRDefault="00173732">
      <w:pPr>
        <w:pStyle w:val="a4"/>
      </w:pPr>
      <w:r>
        <w:rPr>
          <w:rStyle w:val="a3"/>
        </w:rPr>
        <w:annotationRef/>
      </w:r>
      <w:r>
        <w:rPr>
          <w:rFonts w:hint="eastAsia"/>
        </w:rPr>
        <w:t>D</w:t>
      </w:r>
      <w:r>
        <w:t>R</w:t>
      </w:r>
      <w:r>
        <w:rPr>
          <w:rFonts w:hint="eastAsia"/>
        </w:rPr>
        <w:t>_</w:t>
      </w:r>
      <w:r>
        <w:rPr>
          <w:rStyle w:val="a3"/>
        </w:rPr>
        <w:annotationRef/>
      </w:r>
      <w:r>
        <w:rPr>
          <w:rFonts w:hint="eastAsia"/>
        </w:rPr>
        <w:t>Tn</w:t>
      </w:r>
      <w:r>
        <w:t>748</w:t>
      </w:r>
      <w:r w:rsidR="00B57E31">
        <w:t>4</w:t>
      </w:r>
      <w:r>
        <w:t xml:space="preserve"> </w:t>
      </w:r>
      <w:r>
        <w:rPr>
          <w:rFonts w:hint="eastAsia"/>
        </w:rPr>
        <w:t>(</w:t>
      </w:r>
      <w:r>
        <w:t>+)</w:t>
      </w:r>
    </w:p>
  </w:comment>
  <w:comment w:id="1" w:author="穆 小飞" w:date="2022-04-07T21:08:00Z" w:initials="穆">
    <w:p w14:paraId="530E2500" w14:textId="009C9F91" w:rsidR="00173732" w:rsidRDefault="00173732">
      <w:pPr>
        <w:pStyle w:val="a4"/>
      </w:pPr>
      <w:r>
        <w:rPr>
          <w:rStyle w:val="a3"/>
        </w:rPr>
        <w:annotationRef/>
      </w:r>
      <w:r>
        <w:rPr>
          <w:rFonts w:hint="eastAsia"/>
        </w:rPr>
        <w:t>I</w:t>
      </w:r>
      <w:r>
        <w:t>RL_</w:t>
      </w:r>
      <w:r>
        <w:rPr>
          <w:rStyle w:val="a3"/>
        </w:rPr>
        <w:annotationRef/>
      </w:r>
      <w:r>
        <w:rPr>
          <w:rFonts w:hint="eastAsia"/>
        </w:rPr>
        <w:t>Tn</w:t>
      </w:r>
      <w:r>
        <w:t>748</w:t>
      </w:r>
      <w:r w:rsidR="00B57E31">
        <w:t>4</w:t>
      </w:r>
      <w:r>
        <w:t xml:space="preserve"> </w:t>
      </w:r>
      <w:r>
        <w:rPr>
          <w:rFonts w:hint="eastAsia"/>
        </w:rPr>
        <w:t>(</w:t>
      </w:r>
      <w:r>
        <w:t>+)</w:t>
      </w:r>
    </w:p>
  </w:comment>
  <w:comment w:id="3" w:author="穆 小飞" w:date="2022-04-07T21:11:00Z" w:initials="穆">
    <w:p w14:paraId="77EDEF87" w14:textId="4518F0BA" w:rsidR="00173732" w:rsidRDefault="00173732">
      <w:pPr>
        <w:pStyle w:val="a4"/>
      </w:pPr>
      <w:r>
        <w:rPr>
          <w:rStyle w:val="a3"/>
        </w:rPr>
        <w:annotationRef/>
      </w:r>
      <w:proofErr w:type="spellStart"/>
      <w:r>
        <w:t>tnpA</w:t>
      </w:r>
      <w:proofErr w:type="spellEnd"/>
      <w:r>
        <w:t xml:space="preserve"> (-)</w:t>
      </w:r>
    </w:p>
  </w:comment>
  <w:comment w:id="4" w:author="穆 小飞" w:date="2022-04-07T21:11:00Z" w:initials="穆">
    <w:p w14:paraId="68D7FC4A" w14:textId="27CF405F" w:rsidR="00173732" w:rsidRDefault="00173732">
      <w:pPr>
        <w:pStyle w:val="a4"/>
      </w:pPr>
      <w:r>
        <w:rPr>
          <w:rStyle w:val="a3"/>
        </w:rPr>
        <w:annotationRef/>
      </w:r>
      <w:proofErr w:type="spellStart"/>
      <w:r>
        <w:rPr>
          <w:rFonts w:hint="eastAsia"/>
        </w:rPr>
        <w:t>t</w:t>
      </w:r>
      <w:r>
        <w:t>npR</w:t>
      </w:r>
      <w:proofErr w:type="spellEnd"/>
      <w:r>
        <w:t xml:space="preserve"> (-)</w:t>
      </w:r>
    </w:p>
  </w:comment>
  <w:comment w:id="5" w:author="穆 小飞" w:date="2022-04-07T21:13:00Z" w:initials="穆">
    <w:p w14:paraId="017BDFBA" w14:textId="240540DC" w:rsidR="00C72AB1" w:rsidRDefault="00C72AB1">
      <w:pPr>
        <w:pStyle w:val="a4"/>
      </w:pPr>
      <w:r>
        <w:rPr>
          <w:rStyle w:val="a3"/>
        </w:rPr>
        <w:annotationRef/>
      </w:r>
      <w:r w:rsidRPr="00C72AB1">
        <w:rPr>
          <w:rFonts w:hint="eastAsia"/>
        </w:rPr>
        <w:t>Δ</w:t>
      </w:r>
      <w:r w:rsidRPr="00C72AB1">
        <w:t>res</w:t>
      </w:r>
      <w:r>
        <w:t xml:space="preserve"> (+)</w:t>
      </w:r>
    </w:p>
  </w:comment>
  <w:comment w:id="6" w:author="穆 小飞" w:date="2022-04-07T21:14:00Z" w:initials="穆">
    <w:p w14:paraId="09900DF1" w14:textId="680D0098" w:rsidR="00C72AB1" w:rsidRDefault="00C72AB1">
      <w:pPr>
        <w:pStyle w:val="a4"/>
      </w:pPr>
      <w:r>
        <w:rPr>
          <w:rStyle w:val="a3"/>
        </w:rPr>
        <w:annotationRef/>
      </w:r>
      <w:r>
        <w:rPr>
          <w:rFonts w:hint="eastAsia"/>
        </w:rPr>
        <w:t>I</w:t>
      </w:r>
      <w:r>
        <w:t>RL_In458 (+)</w:t>
      </w:r>
    </w:p>
  </w:comment>
  <w:comment w:id="8" w:author="穆 小飞" w:date="2022-04-07T21:15:00Z" w:initials="穆">
    <w:p w14:paraId="55DCBF41" w14:textId="625A46D3" w:rsidR="00C72AB1" w:rsidRDefault="00C72AB1">
      <w:pPr>
        <w:pStyle w:val="a4"/>
      </w:pPr>
      <w:r>
        <w:rPr>
          <w:rStyle w:val="a3"/>
        </w:rPr>
        <w:annotationRef/>
      </w:r>
      <w:r>
        <w:t>Int (-)</w:t>
      </w:r>
    </w:p>
  </w:comment>
  <w:comment w:id="7" w:author="穆 小飞" w:date="2022-04-07T21:12:00Z" w:initials="穆">
    <w:p w14:paraId="21A74FFE" w14:textId="7509512B" w:rsidR="00C72AB1" w:rsidRDefault="00C72AB1">
      <w:pPr>
        <w:pStyle w:val="a4"/>
      </w:pPr>
      <w:r>
        <w:rPr>
          <w:rStyle w:val="a3"/>
        </w:rPr>
        <w:annotationRef/>
      </w:r>
      <w:r>
        <w:rPr>
          <w:rFonts w:hint="eastAsia"/>
        </w:rPr>
        <w:t>I</w:t>
      </w:r>
      <w:r>
        <w:t>n458 (+)</w:t>
      </w:r>
    </w:p>
  </w:comment>
  <w:comment w:id="9" w:author="穆 小飞" w:date="2022-04-07T21:16:00Z" w:initials="穆">
    <w:p w14:paraId="563B8310" w14:textId="2A2CBF2B" w:rsidR="00C72AB1" w:rsidRDefault="00C72AB1">
      <w:pPr>
        <w:pStyle w:val="a4"/>
      </w:pPr>
      <w:r>
        <w:rPr>
          <w:rStyle w:val="a3"/>
        </w:rPr>
        <w:annotationRef/>
      </w:r>
      <w:r>
        <w:rPr>
          <w:rFonts w:hint="eastAsia"/>
        </w:rPr>
        <w:t>I</w:t>
      </w:r>
      <w:r>
        <w:t>S6100 (+)</w:t>
      </w:r>
    </w:p>
  </w:comment>
  <w:comment w:id="10" w:author="穆 小飞" w:date="2022-04-07T21:18:00Z" w:initials="穆">
    <w:p w14:paraId="29859083" w14:textId="2C97C010" w:rsidR="005A068B" w:rsidRDefault="005A068B">
      <w:pPr>
        <w:pStyle w:val="a4"/>
      </w:pPr>
      <w:r>
        <w:rPr>
          <w:rStyle w:val="a3"/>
        </w:rPr>
        <w:annotationRef/>
      </w:r>
      <w:r>
        <w:rPr>
          <w:rFonts w:hint="eastAsia"/>
        </w:rPr>
        <w:t>T</w:t>
      </w:r>
      <w:r>
        <w:t>n5393c (+)</w:t>
      </w:r>
    </w:p>
  </w:comment>
  <w:comment w:id="11" w:author="穆 小飞" w:date="2022-04-07T21:19:00Z" w:initials="穆">
    <w:p w14:paraId="54AFE5CD" w14:textId="6513F5A1" w:rsidR="005A068B" w:rsidRDefault="005A068B">
      <w:pPr>
        <w:pStyle w:val="a4"/>
      </w:pPr>
      <w:r>
        <w:rPr>
          <w:rStyle w:val="a3"/>
        </w:rPr>
        <w:annotationRef/>
      </w:r>
      <w:r w:rsidRPr="005A068B">
        <w:rPr>
          <w:rFonts w:hint="eastAsia"/>
        </w:rPr>
        <w:t>Δ</w:t>
      </w:r>
      <w:proofErr w:type="spellStart"/>
      <w:r w:rsidRPr="005A068B">
        <w:t>uspA</w:t>
      </w:r>
      <w:proofErr w:type="spellEnd"/>
      <w:r>
        <w:t xml:space="preserve"> (+)</w:t>
      </w:r>
    </w:p>
  </w:comment>
  <w:comment w:id="12" w:author="穆 小飞" w:date="2022-04-07T21:20:00Z" w:initials="穆">
    <w:p w14:paraId="49C3000C" w14:textId="4F806228" w:rsidR="005A068B" w:rsidRDefault="005A068B">
      <w:pPr>
        <w:pStyle w:val="a4"/>
      </w:pPr>
      <w:r>
        <w:rPr>
          <w:rStyle w:val="a3"/>
        </w:rPr>
        <w:annotationRef/>
      </w:r>
      <w:proofErr w:type="spellStart"/>
      <w:r w:rsidRPr="005A068B">
        <w:t>dksA</w:t>
      </w:r>
      <w:proofErr w:type="spellEnd"/>
      <w:r>
        <w:t xml:space="preserve"> (+)</w:t>
      </w:r>
    </w:p>
  </w:comment>
  <w:comment w:id="13" w:author="穆 小飞" w:date="2022-04-07T21:21:00Z" w:initials="穆">
    <w:p w14:paraId="0B427093" w14:textId="0EA64F07" w:rsidR="005A068B" w:rsidRDefault="005A068B">
      <w:pPr>
        <w:pStyle w:val="a4"/>
      </w:pPr>
      <w:r>
        <w:rPr>
          <w:rStyle w:val="a3"/>
        </w:rPr>
        <w:annotationRef/>
      </w:r>
      <w:proofErr w:type="spellStart"/>
      <w:r w:rsidRPr="005A068B">
        <w:t>yjiK</w:t>
      </w:r>
      <w:proofErr w:type="spellEnd"/>
      <w:r>
        <w:t xml:space="preserve"> (+)</w:t>
      </w:r>
    </w:p>
  </w:comment>
  <w:comment w:id="2" w:author="穆 小飞" w:date="2022-04-07T21:06:00Z" w:initials="穆">
    <w:p w14:paraId="60E1808E" w14:textId="50A072B4" w:rsidR="0091055E" w:rsidRDefault="0091055E">
      <w:pPr>
        <w:pStyle w:val="a4"/>
      </w:pPr>
      <w:r>
        <w:rPr>
          <w:rStyle w:val="a3"/>
        </w:rPr>
        <w:annotationRef/>
      </w:r>
      <w:r>
        <w:rPr>
          <w:rFonts w:hint="eastAsia"/>
        </w:rPr>
        <w:t>Tn</w:t>
      </w:r>
      <w:r>
        <w:t>748</w:t>
      </w:r>
      <w:r w:rsidR="00B57E31">
        <w:t>4</w:t>
      </w:r>
      <w:r>
        <w:t xml:space="preserve"> </w:t>
      </w:r>
      <w:r>
        <w:rPr>
          <w:rFonts w:hint="eastAsia"/>
        </w:rPr>
        <w:t>(</w:t>
      </w:r>
      <w:r>
        <w:t>+)</w:t>
      </w:r>
    </w:p>
  </w:comment>
  <w:comment w:id="14" w:author="穆 小飞" w:date="2022-04-07T21:09:00Z" w:initials="穆">
    <w:p w14:paraId="3557BD04" w14:textId="3126EC0A" w:rsidR="00173732" w:rsidRDefault="00173732">
      <w:pPr>
        <w:pStyle w:val="a4"/>
      </w:pPr>
      <w:r>
        <w:rPr>
          <w:rStyle w:val="a3"/>
        </w:rPr>
        <w:annotationRef/>
      </w:r>
      <w:r>
        <w:rPr>
          <w:rFonts w:hint="eastAsia"/>
        </w:rPr>
        <w:t>I</w:t>
      </w:r>
      <w:r>
        <w:t>RR_Tn748</w:t>
      </w:r>
      <w:r w:rsidR="00B57E31">
        <w:t>4</w:t>
      </w:r>
      <w:r>
        <w:t xml:space="preserve"> (+)</w:t>
      </w:r>
    </w:p>
  </w:comment>
  <w:comment w:id="15" w:author="穆 小飞" w:date="2022-04-07T21:09:00Z" w:initials="穆">
    <w:p w14:paraId="4920E437" w14:textId="744BC32F" w:rsidR="00173732" w:rsidRDefault="00173732">
      <w:pPr>
        <w:pStyle w:val="a4"/>
      </w:pPr>
      <w:r>
        <w:rPr>
          <w:rStyle w:val="a3"/>
        </w:rPr>
        <w:annotationRef/>
      </w:r>
      <w:r>
        <w:rPr>
          <w:rFonts w:hint="eastAsia"/>
        </w:rPr>
        <w:t>D</w:t>
      </w:r>
      <w:r>
        <w:t>R_Tn748</w:t>
      </w:r>
      <w:r w:rsidR="00B57E31">
        <w:t>4</w:t>
      </w:r>
      <w:r>
        <w:t xml:space="preserve">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F78B903" w15:done="0"/>
  <w15:commentEx w15:paraId="530E2500" w15:done="0"/>
  <w15:commentEx w15:paraId="77EDEF87" w15:done="0"/>
  <w15:commentEx w15:paraId="68D7FC4A" w15:done="0"/>
  <w15:commentEx w15:paraId="017BDFBA" w15:done="0"/>
  <w15:commentEx w15:paraId="09900DF1" w15:done="0"/>
  <w15:commentEx w15:paraId="55DCBF41" w15:done="0"/>
  <w15:commentEx w15:paraId="21A74FFE" w15:done="0"/>
  <w15:commentEx w15:paraId="563B8310" w15:done="0"/>
  <w15:commentEx w15:paraId="29859083" w15:done="0"/>
  <w15:commentEx w15:paraId="54AFE5CD" w15:done="0"/>
  <w15:commentEx w15:paraId="49C3000C" w15:done="0"/>
  <w15:commentEx w15:paraId="0B427093" w15:done="0"/>
  <w15:commentEx w15:paraId="60E1808E" w15:done="0"/>
  <w15:commentEx w15:paraId="3557BD04" w15:done="0"/>
  <w15:commentEx w15:paraId="4920E43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D125" w16cex:dateUtc="2022-04-07T13:07:00Z"/>
  <w16cex:commentExtensible w16cex:durableId="25F9D150" w16cex:dateUtc="2022-04-07T13:08:00Z"/>
  <w16cex:commentExtensible w16cex:durableId="25F9D1E6" w16cex:dateUtc="2022-04-07T13:11:00Z"/>
  <w16cex:commentExtensible w16cex:durableId="25F9D21A" w16cex:dateUtc="2022-04-07T13:11:00Z"/>
  <w16cex:commentExtensible w16cex:durableId="25F9D287" w16cex:dateUtc="2022-04-07T13:13:00Z"/>
  <w16cex:commentExtensible w16cex:durableId="25F9D2BE" w16cex:dateUtc="2022-04-07T13:14:00Z"/>
  <w16cex:commentExtensible w16cex:durableId="25F9D2F1" w16cex:dateUtc="2022-04-07T13:15:00Z"/>
  <w16cex:commentExtensible w16cex:durableId="25F9D25A" w16cex:dateUtc="2022-04-07T13:12:00Z"/>
  <w16cex:commentExtensible w16cex:durableId="25F9D32C" w16cex:dateUtc="2022-04-07T13:16:00Z"/>
  <w16cex:commentExtensible w16cex:durableId="25F9D3B6" w16cex:dateUtc="2022-04-07T13:18:00Z"/>
  <w16cex:commentExtensible w16cex:durableId="25F9D3F2" w16cex:dateUtc="2022-04-07T13:19:00Z"/>
  <w16cex:commentExtensible w16cex:durableId="25F9D42E" w16cex:dateUtc="2022-04-07T13:20:00Z"/>
  <w16cex:commentExtensible w16cex:durableId="25F9D45E" w16cex:dateUtc="2022-04-07T13:21:00Z"/>
  <w16cex:commentExtensible w16cex:durableId="25F9D0D8" w16cex:dateUtc="2022-04-07T13:06:00Z"/>
  <w16cex:commentExtensible w16cex:durableId="25F9D186" w16cex:dateUtc="2022-04-07T13:09:00Z"/>
  <w16cex:commentExtensible w16cex:durableId="25F9D19B" w16cex:dateUtc="2022-04-07T13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78B903" w16cid:durableId="25F9D125"/>
  <w16cid:commentId w16cid:paraId="530E2500" w16cid:durableId="25F9D150"/>
  <w16cid:commentId w16cid:paraId="77EDEF87" w16cid:durableId="25F9D1E6"/>
  <w16cid:commentId w16cid:paraId="68D7FC4A" w16cid:durableId="25F9D21A"/>
  <w16cid:commentId w16cid:paraId="017BDFBA" w16cid:durableId="25F9D287"/>
  <w16cid:commentId w16cid:paraId="09900DF1" w16cid:durableId="25F9D2BE"/>
  <w16cid:commentId w16cid:paraId="55DCBF41" w16cid:durableId="25F9D2F1"/>
  <w16cid:commentId w16cid:paraId="21A74FFE" w16cid:durableId="25F9D25A"/>
  <w16cid:commentId w16cid:paraId="563B8310" w16cid:durableId="25F9D32C"/>
  <w16cid:commentId w16cid:paraId="29859083" w16cid:durableId="25F9D3B6"/>
  <w16cid:commentId w16cid:paraId="54AFE5CD" w16cid:durableId="25F9D3F2"/>
  <w16cid:commentId w16cid:paraId="49C3000C" w16cid:durableId="25F9D42E"/>
  <w16cid:commentId w16cid:paraId="0B427093" w16cid:durableId="25F9D45E"/>
  <w16cid:commentId w16cid:paraId="60E1808E" w16cid:durableId="25F9D0D8"/>
  <w16cid:commentId w16cid:paraId="3557BD04" w16cid:durableId="25F9D186"/>
  <w16cid:commentId w16cid:paraId="4920E437" w16cid:durableId="25F9D19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75DDF" w14:textId="77777777" w:rsidR="00C222A8" w:rsidRDefault="00C222A8" w:rsidP="00B57E31">
      <w:r>
        <w:separator/>
      </w:r>
    </w:p>
  </w:endnote>
  <w:endnote w:type="continuationSeparator" w:id="0">
    <w:p w14:paraId="326F6BB9" w14:textId="77777777" w:rsidR="00C222A8" w:rsidRDefault="00C222A8" w:rsidP="00B57E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EEDF5" w14:textId="77777777" w:rsidR="00C222A8" w:rsidRDefault="00C222A8" w:rsidP="00B57E31">
      <w:r>
        <w:separator/>
      </w:r>
    </w:p>
  </w:footnote>
  <w:footnote w:type="continuationSeparator" w:id="0">
    <w:p w14:paraId="41F42010" w14:textId="77777777" w:rsidR="00C222A8" w:rsidRDefault="00C222A8" w:rsidP="00B57E3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穆 小飞">
    <w15:presenceInfo w15:providerId="Windows Live" w15:userId="c143851dceb5da5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DY0MjQ3szQ0MzVS0lEKTi0uzszPAykwrAUAo5QHiywAAAA="/>
  </w:docVars>
  <w:rsids>
    <w:rsidRoot w:val="00056653"/>
    <w:rsid w:val="000312E2"/>
    <w:rsid w:val="00056653"/>
    <w:rsid w:val="00173732"/>
    <w:rsid w:val="002011D5"/>
    <w:rsid w:val="005A068B"/>
    <w:rsid w:val="0084627C"/>
    <w:rsid w:val="0091055E"/>
    <w:rsid w:val="00AB2A1A"/>
    <w:rsid w:val="00B57E31"/>
    <w:rsid w:val="00C222A8"/>
    <w:rsid w:val="00C72AB1"/>
    <w:rsid w:val="00EB6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63BB83"/>
  <w15:chartTrackingRefBased/>
  <w15:docId w15:val="{0D3DEC82-1C23-450B-A3FE-6612ED92B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91055E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91055E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91055E"/>
  </w:style>
  <w:style w:type="paragraph" w:styleId="a6">
    <w:name w:val="annotation subject"/>
    <w:basedOn w:val="a4"/>
    <w:next w:val="a4"/>
    <w:link w:val="a7"/>
    <w:uiPriority w:val="99"/>
    <w:semiHidden/>
    <w:unhideWhenUsed/>
    <w:rsid w:val="0091055E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91055E"/>
    <w:rPr>
      <w:b/>
      <w:bCs/>
    </w:rPr>
  </w:style>
  <w:style w:type="paragraph" w:styleId="a8">
    <w:name w:val="header"/>
    <w:basedOn w:val="a"/>
    <w:link w:val="a9"/>
    <w:uiPriority w:val="99"/>
    <w:unhideWhenUsed/>
    <w:rsid w:val="00B57E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B57E31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B57E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B57E3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4</Words>
  <Characters>16711</Characters>
  <Application>Microsoft Office Word</Application>
  <DocSecurity>0</DocSecurity>
  <Lines>265</Lines>
  <Paragraphs>1</Paragraphs>
  <ScaleCrop>false</ScaleCrop>
  <Company/>
  <LinksUpToDate>false</LinksUpToDate>
  <CharactersWithSpaces>16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穆 小飞</dc:creator>
  <cp:keywords/>
  <dc:description/>
  <cp:lastModifiedBy>穆 小飞</cp:lastModifiedBy>
  <cp:revision>8</cp:revision>
  <dcterms:created xsi:type="dcterms:W3CDTF">2022-04-07T13:04:00Z</dcterms:created>
  <dcterms:modified xsi:type="dcterms:W3CDTF">2023-06-07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deb787eb62a7710537245e02b635b7a6d82ff43aff6090fe99e76819fc055e</vt:lpwstr>
  </property>
</Properties>
</file>